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F3735A" w:rsidRPr="00E1616E" w14:paraId="7BEAFC9D" w14:textId="77777777" w:rsidTr="0094767E">
        <w:trPr>
          <w:trHeight w:val="841"/>
        </w:trPr>
        <w:tc>
          <w:tcPr>
            <w:tcW w:w="9026" w:type="dxa"/>
            <w:tcBorders>
              <w:top w:val="thinThickThinSmallGap" w:sz="12" w:space="0" w:color="auto"/>
              <w:bottom w:val="thinThickThinSmallGap" w:sz="12" w:space="0" w:color="auto"/>
            </w:tcBorders>
          </w:tcPr>
          <w:p w14:paraId="57A54F95" w14:textId="4F88A78A" w:rsidR="00F3735A" w:rsidRPr="00E1616E" w:rsidRDefault="00F3735A" w:rsidP="005F7222">
            <w:pPr>
              <w:spacing w:before="24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INSY</w:t>
            </w:r>
            <w:r w:rsidR="00A65F87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336</w:t>
            </w:r>
            <w:r w:rsidRPr="00E1616E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</w:t>
            </w:r>
            <w:r w:rsidR="00684043" w:rsidRPr="00E1616E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Coding Foundations for Analytics</w:t>
            </w:r>
          </w:p>
        </w:tc>
      </w:tr>
    </w:tbl>
    <w:p w14:paraId="5FB8C033" w14:textId="4DB24017" w:rsidR="0094767E" w:rsidRPr="00E1616E" w:rsidRDefault="0094767E" w:rsidP="00F3735A">
      <w:pPr>
        <w:pStyle w:val="10"/>
        <w:wordWrap/>
        <w:snapToGrid w:val="0"/>
        <w:spacing w:line="211" w:lineRule="auto"/>
        <w:rPr>
          <w:rFonts w:ascii="Times New Roman" w:eastAsia="Malgun Gothic"/>
          <w:b/>
          <w:color w:val="000000" w:themeColor="text1"/>
          <w:sz w:val="22"/>
          <w:szCs w:val="22"/>
        </w:rPr>
      </w:pPr>
    </w:p>
    <w:p w14:paraId="416EEAE2" w14:textId="250AD5F8" w:rsidR="00E1616E" w:rsidRPr="00E1616E" w:rsidRDefault="00E1616E" w:rsidP="00695823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</w:rPr>
      </w:pPr>
    </w:p>
    <w:p w14:paraId="028CA87B" w14:textId="17CEA73E" w:rsidR="00E1616E" w:rsidRPr="008272A1" w:rsidRDefault="00E1616E" w:rsidP="00E1616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272A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. What will be the output of the following code? Read the description and fill in the blank. (If you are not sure, try the code in the console)</w:t>
      </w:r>
    </w:p>
    <w:p w14:paraId="2A08401C" w14:textId="77777777" w:rsidR="00E1616E" w:rsidRPr="00E1616E" w:rsidRDefault="00E1616E" w:rsidP="00EF6B9A">
      <w:pPr>
        <w:jc w:val="center"/>
        <w:rPr>
          <w:rFonts w:ascii="Times New Roman" w:hAnsi="Times New Roman" w:cs="Times New Roman"/>
          <w:b/>
          <w:sz w:val="22"/>
        </w:rPr>
      </w:pPr>
      <w:r w:rsidRPr="00E1616E">
        <w:rPr>
          <w:rFonts w:ascii="Times New Roman" w:hAnsi="Times New Roman" w:cs="Times New Roman"/>
          <w:b/>
          <w:sz w:val="22"/>
        </w:rPr>
        <w:t>List Metho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60"/>
        <w:gridCol w:w="13"/>
        <w:gridCol w:w="7388"/>
      </w:tblGrid>
      <w:tr w:rsidR="00E1616E" w:rsidRPr="00E1616E" w14:paraId="359A8F56" w14:textId="77777777" w:rsidTr="00C771A9">
        <w:tc>
          <w:tcPr>
            <w:tcW w:w="1628" w:type="dxa"/>
            <w:gridSpan w:val="3"/>
          </w:tcPr>
          <w:p w14:paraId="19904725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Method</w:t>
            </w:r>
          </w:p>
        </w:tc>
        <w:tc>
          <w:tcPr>
            <w:tcW w:w="7388" w:type="dxa"/>
          </w:tcPr>
          <w:p w14:paraId="4F06092B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Description </w:t>
            </w:r>
          </w:p>
        </w:tc>
      </w:tr>
      <w:tr w:rsidR="00E1616E" w:rsidRPr="00E1616E" w14:paraId="1F6DAF8A" w14:textId="77777777" w:rsidTr="00C771A9">
        <w:tc>
          <w:tcPr>
            <w:tcW w:w="1628" w:type="dxa"/>
            <w:gridSpan w:val="3"/>
          </w:tcPr>
          <w:p w14:paraId="0579B27C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bCs/>
                <w:sz w:val="22"/>
              </w:rPr>
              <w:t>append()</w:t>
            </w:r>
          </w:p>
          <w:p w14:paraId="28C0E32A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388" w:type="dxa"/>
          </w:tcPr>
          <w:p w14:paraId="0AD78ADE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>Add an item to the end of the list.</w:t>
            </w:r>
            <w:r w:rsidRPr="00E1616E">
              <w:rPr>
                <w:rFonts w:ascii="Times New Roman" w:hAnsi="Times New Roman" w:cs="Times New Roman"/>
                <w:sz w:val="22"/>
              </w:rPr>
              <w:t> </w:t>
            </w:r>
          </w:p>
          <w:p w14:paraId="09F71A81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1, 2, 3]</w:t>
            </w:r>
          </w:p>
          <w:p w14:paraId="67C06EA6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append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4)</w:t>
            </w:r>
          </w:p>
          <w:p w14:paraId="5C61C17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p w14:paraId="2D474F3E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5A0DF329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23B7B7AB" w14:textId="77777777" w:rsidR="00E1616E" w:rsidRPr="00E1616E" w:rsidRDefault="00E1616E" w:rsidP="00C771A9">
                  <w:pPr>
                    <w:spacing w:before="24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1, 2, 3, 4]</w:t>
                  </w:r>
                </w:p>
              </w:tc>
            </w:tr>
          </w:tbl>
          <w:p w14:paraId="64365624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139392A6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E1616E" w:rsidRPr="00E1616E" w14:paraId="3BA6C9CF" w14:textId="77777777" w:rsidTr="00C771A9">
        <w:tc>
          <w:tcPr>
            <w:tcW w:w="1628" w:type="dxa"/>
            <w:gridSpan w:val="3"/>
          </w:tcPr>
          <w:p w14:paraId="4DF414AD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bCs/>
                <w:sz w:val="22"/>
              </w:rPr>
              <w:t>extend()</w:t>
            </w:r>
          </w:p>
          <w:p w14:paraId="27CA1EFE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7388" w:type="dxa"/>
          </w:tcPr>
          <w:p w14:paraId="1013D091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 xml:space="preserve">Extend the list by appending all the items from other list. </w:t>
            </w:r>
          </w:p>
          <w:p w14:paraId="6334F96E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 </w:t>
            </w:r>
          </w:p>
          <w:p w14:paraId="0251D7FE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1, 2, 3]</w:t>
            </w:r>
          </w:p>
          <w:p w14:paraId="18D7D56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extend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[4, 5, 6])</w:t>
            </w:r>
          </w:p>
          <w:p w14:paraId="2B21ED97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77D9E44C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4FA4944B" w14:textId="0DC69512" w:rsidR="00E1616E" w:rsidRPr="00E1616E" w:rsidRDefault="00B434C1" w:rsidP="00C771A9">
                  <w:pPr>
                    <w:spacing w:before="24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1, 2, 3, 4</w:t>
                  </w:r>
                  <w:r>
                    <w:rPr>
                      <w:rFonts w:ascii="宋体" w:eastAsia="宋体" w:hAnsi="宋体" w:cs="Times New Roman" w:hint="eastAsia"/>
                      <w:sz w:val="22"/>
                      <w:lang w:eastAsia="zh-CN"/>
                    </w:rPr>
                    <w:t>,</w:t>
                  </w:r>
                  <w:r>
                    <w:rPr>
                      <w:rFonts w:ascii="宋体" w:eastAsia="宋体" w:hAnsi="宋体" w:cs="Times New Roman"/>
                      <w:sz w:val="22"/>
                      <w:lang w:eastAsia="zh-CN"/>
                    </w:rPr>
                    <w:t>5,6</w:t>
                  </w: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]</w:t>
                  </w:r>
                </w:p>
              </w:tc>
            </w:tr>
          </w:tbl>
          <w:p w14:paraId="7D183CC1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25DFAFC7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11671BEB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E1616E" w:rsidRPr="00E1616E" w14:paraId="47FE9024" w14:textId="77777777" w:rsidTr="00C771A9">
        <w:tc>
          <w:tcPr>
            <w:tcW w:w="1628" w:type="dxa"/>
            <w:gridSpan w:val="3"/>
          </w:tcPr>
          <w:p w14:paraId="0898CFF6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bCs/>
                <w:sz w:val="22"/>
                <w:lang w:val="en-CA"/>
              </w:rPr>
              <w:t>insert(position, value)</w:t>
            </w:r>
          </w:p>
          <w:p w14:paraId="696EC7F6" w14:textId="77777777" w:rsidR="00E1616E" w:rsidRPr="00E1616E" w:rsidRDefault="00E1616E" w:rsidP="00C771A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  <w:p w14:paraId="59FA2007" w14:textId="77777777" w:rsidR="00E1616E" w:rsidRPr="00E1616E" w:rsidRDefault="00E1616E" w:rsidP="00C771A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7388" w:type="dxa"/>
          </w:tcPr>
          <w:p w14:paraId="6BAB8974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 </w:t>
            </w:r>
            <w:r w:rsidRPr="00E1616E"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 xml:space="preserve">Insert an item value at a given position. The first argument is the index of the element before which to insert, so </w:t>
            </w:r>
            <w:proofErr w:type="spellStart"/>
            <w:r w:rsidRPr="00E1616E"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>a.interst</w:t>
            </w:r>
            <w:proofErr w:type="spellEnd"/>
            <w:r w:rsidRPr="00E1616E"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>(0,x)  inserts at the front of the list.</w:t>
            </w:r>
          </w:p>
          <w:p w14:paraId="2EC509F9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2, 4, 5]</w:t>
            </w:r>
          </w:p>
          <w:p w14:paraId="581C5F69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insert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 xml:space="preserve">(0, 1) </w:t>
            </w:r>
          </w:p>
          <w:p w14:paraId="538523B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56205D19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35B75ABA" w14:textId="107B3155" w:rsidR="00E1616E" w:rsidRPr="00E1616E" w:rsidRDefault="00B434C1" w:rsidP="00C771A9">
                  <w:pPr>
                    <w:spacing w:before="24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1, 2, 4</w:t>
                  </w:r>
                  <w:r>
                    <w:rPr>
                      <w:rFonts w:ascii="Times New Roman" w:hAnsi="Times New Roman" w:cs="Times New Roman"/>
                      <w:sz w:val="22"/>
                    </w:rPr>
                    <w:t>, 5</w:t>
                  </w: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]</w:t>
                  </w:r>
                </w:p>
              </w:tc>
            </w:tr>
          </w:tbl>
          <w:p w14:paraId="32A06585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4E63663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insert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 xml:space="preserve">(2, 3) </w:t>
            </w:r>
          </w:p>
          <w:p w14:paraId="565485EC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p w14:paraId="03A28EF2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11547800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0E529616" w14:textId="4EFA0DD3" w:rsidR="00E1616E" w:rsidRPr="00E1616E" w:rsidRDefault="00B434C1" w:rsidP="00C771A9">
                  <w:pPr>
                    <w:spacing w:before="24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lastRenderedPageBreak/>
                    <w:t>[1, 2,</w:t>
                  </w:r>
                  <w:r>
                    <w:rPr>
                      <w:rFonts w:ascii="Times New Roman" w:hAnsi="Times New Roman" w:cs="Times New Roman"/>
                      <w:sz w:val="22"/>
                    </w:rPr>
                    <w:t xml:space="preserve"> 3,</w:t>
                  </w:r>
                  <w:r w:rsidRPr="00E1616E">
                    <w:rPr>
                      <w:rFonts w:ascii="Times New Roman" w:hAnsi="Times New Roman" w:cs="Times New Roman"/>
                      <w:sz w:val="22"/>
                    </w:rPr>
                    <w:t xml:space="preserve"> 4</w:t>
                  </w:r>
                  <w:r>
                    <w:rPr>
                      <w:rFonts w:ascii="Times New Roman" w:hAnsi="Times New Roman" w:cs="Times New Roman"/>
                      <w:sz w:val="22"/>
                    </w:rPr>
                    <w:t>, 5</w:t>
                  </w: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]</w:t>
                  </w:r>
                </w:p>
              </w:tc>
            </w:tr>
          </w:tbl>
          <w:p w14:paraId="708C5FB4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5440761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E1616E" w:rsidRPr="00E1616E" w14:paraId="252C20D1" w14:textId="77777777" w:rsidTr="00C771A9">
        <w:tc>
          <w:tcPr>
            <w:tcW w:w="1628" w:type="dxa"/>
            <w:gridSpan w:val="3"/>
          </w:tcPr>
          <w:p w14:paraId="0BEC9BBC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bCs/>
                <w:sz w:val="22"/>
              </w:rPr>
              <w:lastRenderedPageBreak/>
              <w:t>remove(x)</w:t>
            </w:r>
          </w:p>
          <w:p w14:paraId="0F1F28EE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7388" w:type="dxa"/>
          </w:tcPr>
          <w:p w14:paraId="3971FDB1" w14:textId="77777777" w:rsidR="00E1616E" w:rsidRPr="00E1616E" w:rsidRDefault="00E1616E" w:rsidP="00C771A9">
            <w:pPr>
              <w:spacing w:after="0"/>
              <w:rPr>
                <w:rStyle w:val="a8"/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</w:pPr>
            <w:r w:rsidRPr="00E1616E"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>Remove the first item from the list whose value is equal to </w:t>
            </w:r>
            <w:r w:rsidRPr="00E1616E">
              <w:rPr>
                <w:rStyle w:val="a8"/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>x</w:t>
            </w:r>
          </w:p>
          <w:p w14:paraId="651E30DC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 </w:t>
            </w:r>
          </w:p>
          <w:p w14:paraId="524565A7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'BMW', 'BENZ', 'VOLKSWAGEN', 'AUDI', 'BMW']</w:t>
            </w:r>
          </w:p>
          <w:p w14:paraId="4B598990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remove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'BMW')</w:t>
            </w:r>
          </w:p>
          <w:p w14:paraId="44FF479B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54276E59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106AED89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14:paraId="4FB7B380" w14:textId="7A778C77" w:rsidR="00B434C1" w:rsidRPr="00E1616E" w:rsidRDefault="00B434C1" w:rsidP="00B434C1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'BENZ', 'VOLKSWAGEN', 'AUDI']</w:t>
                  </w:r>
                </w:p>
                <w:p w14:paraId="71276DA5" w14:textId="34E28EA6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14:paraId="10A63AB8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</w:tc>
            </w:tr>
          </w:tbl>
          <w:p w14:paraId="07C12D71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18F90B1D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E1616E" w:rsidRPr="00E1616E" w14:paraId="0596781C" w14:textId="77777777" w:rsidTr="00C771A9">
        <w:tc>
          <w:tcPr>
            <w:tcW w:w="1615" w:type="dxa"/>
            <w:gridSpan w:val="2"/>
          </w:tcPr>
          <w:p w14:paraId="28F3BE21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bCs/>
                <w:sz w:val="22"/>
              </w:rPr>
              <w:t>pop()</w:t>
            </w:r>
          </w:p>
          <w:p w14:paraId="29D1C76A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7401" w:type="dxa"/>
            <w:gridSpan w:val="2"/>
          </w:tcPr>
          <w:p w14:paraId="6FDBF5A9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 </w:t>
            </w:r>
            <w:r w:rsidRPr="00E1616E"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 xml:space="preserve">Remove the item at the given position in the list, and return it. If no index is specified, </w:t>
            </w:r>
            <w:proofErr w:type="spellStart"/>
            <w:r w:rsidRPr="00E1616E"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>a.pop</w:t>
            </w:r>
            <w:proofErr w:type="spellEnd"/>
            <w:r w:rsidRPr="00E1616E"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 xml:space="preserve">() removes and returns the last item in the list. </w:t>
            </w:r>
          </w:p>
          <w:p w14:paraId="646C5186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</w:pPr>
          </w:p>
          <w:p w14:paraId="2A8068B5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1, 2, 3, 4, 5]</w:t>
            </w:r>
          </w:p>
          <w:p w14:paraId="1B3DB83B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pop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614510E2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29D1660F" w14:textId="57549DA7" w:rsidR="00E1616E" w:rsidRPr="00E1616E" w:rsidRDefault="00B434C1" w:rsidP="00C771A9">
                  <w:pPr>
                    <w:spacing w:before="240"/>
                    <w:rPr>
                      <w:rFonts w:ascii="Times New Roman" w:hAnsi="Times New Roman" w:cs="Times New Roman"/>
                      <w:sz w:val="22"/>
                    </w:rPr>
                  </w:pPr>
                  <w:r>
                    <w:rPr>
                      <w:rFonts w:ascii="Times New Roman" w:hAnsi="Times New Roman" w:cs="Times New Roman"/>
                      <w:sz w:val="22"/>
                    </w:rPr>
                    <w:t>5</w:t>
                  </w:r>
                </w:p>
              </w:tc>
            </w:tr>
          </w:tbl>
          <w:p w14:paraId="31A59A39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391A5AAB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7BB59049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4315236B" w14:textId="2F841F21" w:rsidR="00E1616E" w:rsidRPr="00E1616E" w:rsidRDefault="00B434C1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1, 2, 3, 4]</w:t>
                  </w:r>
                </w:p>
                <w:p w14:paraId="2217877D" w14:textId="77777777" w:rsidR="00E1616E" w:rsidRPr="00E1616E" w:rsidRDefault="00E1616E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</w:tc>
            </w:tr>
          </w:tbl>
          <w:p w14:paraId="7F6D4477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1DE8847D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pop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35ACF52B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7C2F819A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14:paraId="262D5F47" w14:textId="7AAB0A1B" w:rsidR="00E1616E" w:rsidRPr="00E1616E" w:rsidRDefault="00B434C1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>
                    <w:rPr>
                      <w:rFonts w:ascii="Times New Roman" w:hAnsi="Times New Roman" w:cs="Times New Roman"/>
                      <w:sz w:val="22"/>
                    </w:rPr>
                    <w:t>4</w:t>
                  </w:r>
                </w:p>
              </w:tc>
            </w:tr>
          </w:tbl>
          <w:p w14:paraId="47464C4F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6EEA5CCC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45454A53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381148D7" w14:textId="0A241F6D" w:rsidR="00B434C1" w:rsidRPr="00E1616E" w:rsidRDefault="00B434C1" w:rsidP="00B434C1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1, 2, 3]</w:t>
                  </w:r>
                </w:p>
                <w:p w14:paraId="2FF6DFBE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14:paraId="65FD662A" w14:textId="77777777" w:rsidR="00E1616E" w:rsidRPr="00E1616E" w:rsidRDefault="00E1616E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</w:tc>
            </w:tr>
          </w:tbl>
          <w:p w14:paraId="0E412FAB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75CE5A9B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On the other hand, if you want to remove a specific element, you can enter the index of the element you want to remove in the pop () method.</w:t>
            </w:r>
          </w:p>
          <w:p w14:paraId="0876E1F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1, 2, 3, 4, 5]</w:t>
            </w:r>
          </w:p>
          <w:p w14:paraId="53C6E1A5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pop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 xml:space="preserve">(2) 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3A1DF336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0FCB63E4" w14:textId="26D643D5" w:rsidR="00E1616E" w:rsidRPr="00E1616E" w:rsidRDefault="00B434C1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>
                    <w:rPr>
                      <w:rFonts w:ascii="Times New Roman" w:hAnsi="Times New Roman" w:cs="Times New Roman"/>
                      <w:sz w:val="22"/>
                    </w:rPr>
                    <w:t>3</w:t>
                  </w:r>
                </w:p>
                <w:p w14:paraId="5C761C06" w14:textId="77777777" w:rsidR="00E1616E" w:rsidRPr="00E1616E" w:rsidRDefault="00E1616E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</w:tc>
            </w:tr>
          </w:tbl>
          <w:p w14:paraId="2A08411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19B5434E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6AE4338F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59E3D32A" w14:textId="30AA19AB" w:rsidR="00E1616E" w:rsidRPr="00E1616E" w:rsidRDefault="00B434C1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1, 2, 4, 5]</w:t>
                  </w:r>
                </w:p>
                <w:p w14:paraId="7B2238A6" w14:textId="77777777" w:rsidR="00E1616E" w:rsidRPr="00E1616E" w:rsidRDefault="00E1616E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</w:tc>
            </w:tr>
          </w:tbl>
          <w:p w14:paraId="4F9AED82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E1616E" w:rsidRPr="00E1616E" w14:paraId="2EB366F1" w14:textId="77777777" w:rsidTr="00C771A9">
        <w:tc>
          <w:tcPr>
            <w:tcW w:w="1555" w:type="dxa"/>
          </w:tcPr>
          <w:p w14:paraId="788A8284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bCs/>
                <w:sz w:val="22"/>
              </w:rPr>
              <w:lastRenderedPageBreak/>
              <w:t>index()</w:t>
            </w:r>
          </w:p>
          <w:p w14:paraId="74BDF291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7461" w:type="dxa"/>
            <w:gridSpan w:val="3"/>
          </w:tcPr>
          <w:p w14:paraId="360FA52E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color w:val="252830"/>
                <w:sz w:val="22"/>
                <w:shd w:val="clear" w:color="auto" w:fill="FFFFFF"/>
              </w:rPr>
              <w:t> index() method finds the given element in a </w:t>
            </w:r>
            <w:hyperlink r:id="rId7" w:history="1">
              <w:r w:rsidRPr="00E1616E">
                <w:rPr>
                  <w:rStyle w:val="aa"/>
                  <w:rFonts w:ascii="Times New Roman" w:hAnsi="Times New Roman" w:cs="Times New Roman"/>
                  <w:color w:val="2B6DAD"/>
                  <w:sz w:val="22"/>
                  <w:bdr w:val="none" w:sz="0" w:space="0" w:color="auto" w:frame="1"/>
                  <w:shd w:val="clear" w:color="auto" w:fill="FFFFFF"/>
                </w:rPr>
                <w:t>list</w:t>
              </w:r>
            </w:hyperlink>
            <w:r w:rsidRPr="00E1616E">
              <w:rPr>
                <w:rFonts w:ascii="Times New Roman" w:hAnsi="Times New Roman" w:cs="Times New Roman"/>
                <w:color w:val="252830"/>
                <w:sz w:val="22"/>
                <w:shd w:val="clear" w:color="auto" w:fill="FFFFFF"/>
              </w:rPr>
              <w:t xml:space="preserve"> and returns its position. </w:t>
            </w:r>
            <w:r w:rsidRPr="00E1616E">
              <w:rPr>
                <w:rFonts w:ascii="Times New Roman" w:hAnsi="Times New Roman" w:cs="Times New Roman"/>
                <w:sz w:val="22"/>
              </w:rPr>
              <w:t>If no elements match the data you are looking for, an error occurs.</w:t>
            </w:r>
          </w:p>
          <w:p w14:paraId="11409CF9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 </w:t>
            </w:r>
          </w:p>
          <w:p w14:paraId="76D2A5F7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'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bc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', 'def', '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ghi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']</w:t>
            </w:r>
          </w:p>
          <w:p w14:paraId="0A35E6B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index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'def'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4139E6EA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50E01F24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14:paraId="4117982C" w14:textId="08A784A0" w:rsidR="00E1616E" w:rsidRPr="00E1616E" w:rsidRDefault="00B434C1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>
                    <w:rPr>
                      <w:rFonts w:ascii="Times New Roman" w:hAnsi="Times New Roman" w:cs="Times New Roman"/>
                      <w:sz w:val="22"/>
                    </w:rPr>
                    <w:t>1</w:t>
                  </w:r>
                </w:p>
                <w:p w14:paraId="41359FA2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</w:tc>
            </w:tr>
          </w:tbl>
          <w:p w14:paraId="655C6969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2544C926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index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'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jkl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')</w:t>
            </w:r>
          </w:p>
          <w:p w14:paraId="5AE56EC6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5E3AA4C6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2ED79612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14:paraId="62D9F28B" w14:textId="3D5420C2" w:rsidR="00E1616E" w:rsidRPr="00E1616E" w:rsidRDefault="00B434C1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>
                    <w:rPr>
                      <w:rFonts w:ascii="Times New Roman" w:hAnsi="Times New Roman" w:cs="Times New Roman"/>
                      <w:sz w:val="22"/>
                    </w:rPr>
                    <w:t>error</w:t>
                  </w:r>
                </w:p>
              </w:tc>
            </w:tr>
          </w:tbl>
          <w:p w14:paraId="0AD0177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6C20503F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E1616E" w:rsidRPr="00E1616E" w14:paraId="720641FF" w14:textId="77777777" w:rsidTr="00C771A9">
        <w:tc>
          <w:tcPr>
            <w:tcW w:w="1555" w:type="dxa"/>
          </w:tcPr>
          <w:p w14:paraId="3380EE50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bCs/>
                <w:sz w:val="22"/>
              </w:rPr>
              <w:t>count()</w:t>
            </w:r>
          </w:p>
          <w:p w14:paraId="744346D4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7461" w:type="dxa"/>
            <w:gridSpan w:val="3"/>
          </w:tcPr>
          <w:p w14:paraId="54013610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count() method counts how many elements match the data entered as parameters. </w:t>
            </w:r>
          </w:p>
          <w:p w14:paraId="4D83F82D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1, 100, 2, 100, 3, 100]</w:t>
            </w:r>
          </w:p>
          <w:p w14:paraId="5AD4B38F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count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100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23215191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2CF94D4B" w14:textId="5F798F29" w:rsidR="00E1616E" w:rsidRPr="00E1616E" w:rsidRDefault="00B434C1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>
                    <w:rPr>
                      <w:rFonts w:ascii="Times New Roman" w:hAnsi="Times New Roman" w:cs="Times New Roman"/>
                      <w:sz w:val="22"/>
                    </w:rPr>
                    <w:t>3</w:t>
                  </w:r>
                </w:p>
                <w:p w14:paraId="51F445A9" w14:textId="77777777" w:rsidR="00E1616E" w:rsidRPr="00E1616E" w:rsidRDefault="00E1616E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</w:tc>
            </w:tr>
          </w:tbl>
          <w:p w14:paraId="5042F41A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339B6DC6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count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200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4CBB63D3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6CCF2715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14:paraId="4CAE107D" w14:textId="55760C2F" w:rsidR="00E1616E" w:rsidRPr="00E1616E" w:rsidRDefault="00B434C1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>
                    <w:rPr>
                      <w:rFonts w:ascii="Times New Roman" w:hAnsi="Times New Roman" w:cs="Times New Roman"/>
                      <w:sz w:val="22"/>
                    </w:rPr>
                    <w:t>0</w:t>
                  </w:r>
                </w:p>
              </w:tc>
            </w:tr>
          </w:tbl>
          <w:p w14:paraId="4BF17C61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0A3D7034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E1616E" w:rsidRPr="00E1616E" w14:paraId="1E977553" w14:textId="77777777" w:rsidTr="00C771A9">
        <w:tc>
          <w:tcPr>
            <w:tcW w:w="1555" w:type="dxa"/>
          </w:tcPr>
          <w:p w14:paraId="751EBBEF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bCs/>
                <w:sz w:val="22"/>
              </w:rPr>
              <w:t>sort()</w:t>
            </w:r>
          </w:p>
          <w:p w14:paraId="371CBA08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7461" w:type="dxa"/>
            <w:gridSpan w:val="3"/>
          </w:tcPr>
          <w:p w14:paraId="6419A8A2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Sort the elements in the list. Enter reverse = True for the parameter to sort in descending order; otherwise, sort in ascending order. Parameters that you specify by name, such as reverse = True, are also called keyword parameters.</w:t>
            </w:r>
          </w:p>
          <w:p w14:paraId="476745FD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5FF4CD68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4D78E818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3, 4, 5, 1, 2]</w:t>
            </w:r>
          </w:p>
          <w:p w14:paraId="326CCE57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sort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)</w:t>
            </w:r>
          </w:p>
          <w:p w14:paraId="1334AF7B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2AACAEB1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673CCD49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14:paraId="2DAECDC1" w14:textId="2CBE3D51" w:rsidR="00E1616E" w:rsidRPr="00E1616E" w:rsidRDefault="00B434C1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1, 2, 3, 4, 5]</w:t>
                  </w:r>
                </w:p>
                <w:p w14:paraId="61663FDB" w14:textId="4C9FE8B2" w:rsidR="00E1616E" w:rsidRPr="00E1616E" w:rsidRDefault="00E1616E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</w:tc>
            </w:tr>
          </w:tbl>
          <w:p w14:paraId="3DB698FD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2117EFD6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sort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reverse = True)</w:t>
            </w:r>
          </w:p>
          <w:p w14:paraId="2E58BAFC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lastRenderedPageBreak/>
              <w:t>&gt;&gt;&gt; a</w:t>
            </w:r>
          </w:p>
          <w:p w14:paraId="1D0A320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3C934570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2B2D561D" w14:textId="56275775" w:rsidR="00E1616E" w:rsidRPr="00E1616E" w:rsidRDefault="00B434C1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5</w:t>
                  </w:r>
                  <w:r>
                    <w:rPr>
                      <w:rFonts w:ascii="Times New Roman" w:hAnsi="Times New Roman" w:cs="Times New Roman"/>
                      <w:sz w:val="22"/>
                    </w:rPr>
                    <w:t>,4,3,2,1</w:t>
                  </w: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]</w:t>
                  </w:r>
                </w:p>
                <w:p w14:paraId="026D77A2" w14:textId="77777777" w:rsidR="00E1616E" w:rsidRPr="00E1616E" w:rsidRDefault="00E1616E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</w:tc>
            </w:tr>
          </w:tbl>
          <w:p w14:paraId="78DBAD62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E1616E" w:rsidRPr="00E1616E" w14:paraId="5A287EEF" w14:textId="77777777" w:rsidTr="00C771A9">
        <w:tc>
          <w:tcPr>
            <w:tcW w:w="1555" w:type="dxa"/>
          </w:tcPr>
          <w:p w14:paraId="337CBA35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bCs/>
                <w:sz w:val="22"/>
              </w:rPr>
              <w:lastRenderedPageBreak/>
              <w:t>reverse()</w:t>
            </w:r>
          </w:p>
          <w:p w14:paraId="530060EA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7461" w:type="dxa"/>
            <w:gridSpan w:val="3"/>
          </w:tcPr>
          <w:p w14:paraId="5092CCCB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Reverse the order of the elements in the list.</w:t>
            </w:r>
          </w:p>
          <w:p w14:paraId="2AC77525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 </w:t>
            </w:r>
          </w:p>
          <w:p w14:paraId="40E5C769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3, 4, 5, 1, 2]</w:t>
            </w:r>
          </w:p>
          <w:p w14:paraId="4A1FDF1C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reverse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)</w:t>
            </w:r>
          </w:p>
          <w:p w14:paraId="43BF1874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3B63C5A4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1519E778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14:paraId="0FAB5836" w14:textId="25785B6B" w:rsidR="00E1616E" w:rsidRPr="00E1616E" w:rsidRDefault="00C5722B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2,</w:t>
                  </w:r>
                  <w:r>
                    <w:rPr>
                      <w:rFonts w:ascii="Times New Roman" w:hAnsi="Times New Roman" w:cs="Times New Roman"/>
                      <w:sz w:val="22"/>
                    </w:rPr>
                    <w:t>1,5</w:t>
                  </w: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,4,</w:t>
                  </w:r>
                  <w:r>
                    <w:rPr>
                      <w:rFonts w:ascii="Times New Roman" w:hAnsi="Times New Roman" w:cs="Times New Roman"/>
                      <w:sz w:val="22"/>
                    </w:rPr>
                    <w:t>3</w:t>
                  </w: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]</w:t>
                  </w:r>
                </w:p>
              </w:tc>
            </w:tr>
          </w:tbl>
          <w:p w14:paraId="7DA1FCFD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4A738300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4C75720A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50A4B7B5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2ABCDA1C" w14:textId="1C366BAD" w:rsidR="00E1616E" w:rsidRPr="00E1616E" w:rsidRDefault="00E1616E" w:rsidP="00E1616E">
      <w:pPr>
        <w:rPr>
          <w:rFonts w:ascii="Times New Roman" w:hAnsi="Times New Roman" w:cs="Times New Roman"/>
          <w:b/>
          <w:sz w:val="22"/>
        </w:rPr>
      </w:pPr>
    </w:p>
    <w:p w14:paraId="5F4965EA" w14:textId="7317E46E" w:rsidR="00E1616E" w:rsidRPr="00E1616E" w:rsidRDefault="00E1616E" w:rsidP="00E1616E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</w:rPr>
      </w:pPr>
      <w:r w:rsidRPr="00E1616E">
        <w:rPr>
          <w:rFonts w:ascii="Times New Roman" w:eastAsia="Malgun Gothic"/>
          <w:b/>
          <w:color w:val="000000" w:themeColor="text1"/>
          <w:sz w:val="22"/>
          <w:szCs w:val="22"/>
        </w:rPr>
        <w:t>2. Assume we have the following list:</w:t>
      </w:r>
    </w:p>
    <w:p w14:paraId="1DD7A7FD" w14:textId="77777777" w:rsidR="00E1616E" w:rsidRPr="00E1616E" w:rsidRDefault="00E1616E" w:rsidP="00E1616E">
      <w:pPr>
        <w:pStyle w:val="10"/>
        <w:numPr>
          <w:ilvl w:val="1"/>
          <w:numId w:val="2"/>
        </w:numPr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/>
          <w:color w:val="000000" w:themeColor="text1"/>
          <w:sz w:val="22"/>
          <w:szCs w:val="22"/>
        </w:rPr>
        <w:t>Names = ["Jim", "</w:t>
      </w:r>
      <w:proofErr w:type="spellStart"/>
      <w:r w:rsidRPr="00E1616E">
        <w:rPr>
          <w:rFonts w:ascii="Times New Roman" w:eastAsia="Malgun Gothic"/>
          <w:b/>
          <w:color w:val="000000" w:themeColor="text1"/>
          <w:sz w:val="22"/>
          <w:szCs w:val="22"/>
        </w:rPr>
        <w:t>Micheal</w:t>
      </w:r>
      <w:proofErr w:type="spellEnd"/>
      <w:r w:rsidRPr="00E1616E">
        <w:rPr>
          <w:rFonts w:ascii="Times New Roman" w:eastAsia="Malgun Gothic"/>
          <w:b/>
          <w:color w:val="000000" w:themeColor="text1"/>
          <w:sz w:val="22"/>
          <w:szCs w:val="22"/>
        </w:rPr>
        <w:t>", "Pam", "Dwight"]</w:t>
      </w:r>
    </w:p>
    <w:p w14:paraId="7554508D" w14:textId="77777777" w:rsidR="00E1616E" w:rsidRPr="00E1616E" w:rsidRDefault="00E1616E" w:rsidP="00E1616E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</w:rPr>
      </w:pPr>
    </w:p>
    <w:p w14:paraId="3EA3218A" w14:textId="77777777" w:rsidR="00E1616E" w:rsidRPr="00E1616E" w:rsidRDefault="00E1616E" w:rsidP="00E1616E">
      <w:pPr>
        <w:pStyle w:val="10"/>
        <w:numPr>
          <w:ilvl w:val="0"/>
          <w:numId w:val="15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Remove “Dwight”</w:t>
      </w:r>
    </w:p>
    <w:p w14:paraId="134A8FC4" w14:textId="77777777" w:rsidR="00E1616E" w:rsidRPr="00E1616E" w:rsidRDefault="00E1616E" w:rsidP="00E1616E">
      <w:pPr>
        <w:pStyle w:val="10"/>
        <w:numPr>
          <w:ilvl w:val="0"/>
          <w:numId w:val="15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 xml:space="preserve">Return Length of List </w:t>
      </w:r>
    </w:p>
    <w:p w14:paraId="2E7A0382" w14:textId="77777777" w:rsidR="00E1616E" w:rsidRPr="00E1616E" w:rsidRDefault="00E1616E" w:rsidP="00E1616E">
      <w:pPr>
        <w:pStyle w:val="10"/>
        <w:numPr>
          <w:ilvl w:val="0"/>
          <w:numId w:val="15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Insert “Ryan”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 xml:space="preserve"> 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into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 xml:space="preserve"> 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the first location of list</w:t>
      </w:r>
    </w:p>
    <w:p w14:paraId="19E559A3" w14:textId="77777777" w:rsidR="00E1616E" w:rsidRPr="00E1616E" w:rsidRDefault="00E1616E" w:rsidP="00E1616E">
      <w:pPr>
        <w:pStyle w:val="10"/>
        <w:numPr>
          <w:ilvl w:val="0"/>
          <w:numId w:val="15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Insert “Laura”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 xml:space="preserve"> 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into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 xml:space="preserve"> 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the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 xml:space="preserve"> 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last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 xml:space="preserve"> 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location of list</w:t>
      </w:r>
    </w:p>
    <w:p w14:paraId="0EAC79AA" w14:textId="77777777" w:rsidR="00E1616E" w:rsidRPr="00E1616E" w:rsidRDefault="00E1616E" w:rsidP="00E1616E">
      <w:pPr>
        <w:pStyle w:val="10"/>
        <w:numPr>
          <w:ilvl w:val="0"/>
          <w:numId w:val="15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Count the number of occurrences for “Jim” in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 xml:space="preserve"> 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the list</w:t>
      </w:r>
    </w:p>
    <w:p w14:paraId="09C4321F" w14:textId="3685495A" w:rsidR="00E1616E" w:rsidRPr="00524815" w:rsidRDefault="00E1616E" w:rsidP="00E1616E">
      <w:pPr>
        <w:pStyle w:val="10"/>
        <w:numPr>
          <w:ilvl w:val="0"/>
          <w:numId w:val="15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Count total numbers of elements in the list. </w:t>
      </w:r>
    </w:p>
    <w:p w14:paraId="325BD4A4" w14:textId="07F97458" w:rsidR="00524815" w:rsidRDefault="00524815" w:rsidP="00524815">
      <w:pPr>
        <w:pStyle w:val="10"/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24815" w14:paraId="6CFCC371" w14:textId="77777777" w:rsidTr="00524815">
        <w:tc>
          <w:tcPr>
            <w:tcW w:w="9016" w:type="dxa"/>
          </w:tcPr>
          <w:p w14:paraId="5E794299" w14:textId="3C96C77B" w:rsidR="00524815" w:rsidRPr="00524815" w:rsidRDefault="00524815" w:rsidP="00524815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</w:pPr>
            <w:r w:rsidRPr="00524815"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  <w:t>Code</w:t>
            </w:r>
          </w:p>
        </w:tc>
      </w:tr>
      <w:tr w:rsidR="00524815" w14:paraId="101651CC" w14:textId="77777777" w:rsidTr="00524815">
        <w:tc>
          <w:tcPr>
            <w:tcW w:w="9016" w:type="dxa"/>
          </w:tcPr>
          <w:p w14:paraId="783039B1" w14:textId="77777777" w:rsidR="00524815" w:rsidRDefault="00524815" w:rsidP="00524815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53632BDA" w14:textId="77777777" w:rsidR="00524815" w:rsidRDefault="00524815" w:rsidP="00524815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52F219D3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Names = ["Jim", "</w:t>
            </w:r>
            <w:proofErr w:type="spellStart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Micheal</w:t>
            </w:r>
            <w:proofErr w:type="spellEnd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", "Pam", "Dwight"]</w:t>
            </w:r>
          </w:p>
          <w:p w14:paraId="2CD583E7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#1)</w:t>
            </w: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ab/>
              <w:t>Remove “Dwight”</w:t>
            </w:r>
          </w:p>
          <w:p w14:paraId="1631FD00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proofErr w:type="spellStart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Names.remove</w:t>
            </w:r>
            <w:proofErr w:type="spellEnd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('Dwight')</w:t>
            </w:r>
          </w:p>
          <w:p w14:paraId="16C3B8CD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#2)</w:t>
            </w: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ab/>
              <w:t>Return Length of List</w:t>
            </w:r>
          </w:p>
          <w:p w14:paraId="6D95551B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print(</w:t>
            </w:r>
            <w:proofErr w:type="spellStart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len</w:t>
            </w:r>
            <w:proofErr w:type="spellEnd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(Names)) </w:t>
            </w:r>
          </w:p>
          <w:p w14:paraId="14EED556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#3)</w:t>
            </w: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ab/>
              <w:t>Insert “Ryan” into the first location of list</w:t>
            </w:r>
          </w:p>
          <w:p w14:paraId="297B06B5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proofErr w:type="spellStart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Names.insert</w:t>
            </w:r>
            <w:proofErr w:type="spellEnd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(0,'Ryan')</w:t>
            </w:r>
          </w:p>
          <w:p w14:paraId="6FBD05A6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#4)</w:t>
            </w: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ab/>
              <w:t>Insert “Laura” into the last location of list</w:t>
            </w:r>
          </w:p>
          <w:p w14:paraId="418E9E7A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proofErr w:type="spellStart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Names.append</w:t>
            </w:r>
            <w:proofErr w:type="spellEnd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('Laura')</w:t>
            </w:r>
          </w:p>
          <w:p w14:paraId="17627AD3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#5)</w:t>
            </w: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ab/>
              <w:t>Count the number of occurrences for “Jim” in the list</w:t>
            </w:r>
          </w:p>
          <w:p w14:paraId="380EB596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print(</w:t>
            </w:r>
            <w:proofErr w:type="spellStart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Names.count</w:t>
            </w:r>
            <w:proofErr w:type="spellEnd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('Jim'))</w:t>
            </w:r>
          </w:p>
          <w:p w14:paraId="27591987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#6)</w:t>
            </w: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ab/>
              <w:t xml:space="preserve">Count total numbers of elements in the list. </w:t>
            </w:r>
          </w:p>
          <w:p w14:paraId="04AB9402" w14:textId="20352850" w:rsidR="00524815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print(</w:t>
            </w:r>
            <w:proofErr w:type="spellStart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len</w:t>
            </w:r>
            <w:proofErr w:type="spellEnd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(Names))</w:t>
            </w:r>
          </w:p>
          <w:p w14:paraId="21A5FB19" w14:textId="77777777" w:rsidR="00524815" w:rsidRDefault="00524815" w:rsidP="00524815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1C8EB247" w14:textId="77777777" w:rsidR="00524815" w:rsidRDefault="00524815" w:rsidP="00524815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7F39EB5A" w14:textId="77777777" w:rsidR="00524815" w:rsidRDefault="00524815" w:rsidP="00524815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5E9C1363" w14:textId="77777777" w:rsidR="00524815" w:rsidRDefault="00524815" w:rsidP="00524815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404A688F" w14:textId="77777777" w:rsidR="00524815" w:rsidRDefault="00524815" w:rsidP="00524815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37E2BA6A" w14:textId="24A09A41" w:rsidR="00524815" w:rsidRDefault="00524815" w:rsidP="00524815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</w:tc>
      </w:tr>
    </w:tbl>
    <w:p w14:paraId="36075A4C" w14:textId="168D0B4F" w:rsidR="00524815" w:rsidRDefault="00524815" w:rsidP="00920978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</w:rPr>
      </w:pPr>
    </w:p>
    <w:p w14:paraId="3BF783DB" w14:textId="77777777" w:rsidR="008F2EDE" w:rsidRPr="00E1616E" w:rsidRDefault="008F2EDE" w:rsidP="00920978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</w:rPr>
      </w:pPr>
    </w:p>
    <w:p w14:paraId="671BE84B" w14:textId="2333D55D" w:rsidR="00920978" w:rsidRPr="00E1616E" w:rsidRDefault="008F2EDE" w:rsidP="00920978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</w:rPr>
      </w:pPr>
      <w:r>
        <w:rPr>
          <w:rFonts w:ascii="Times New Roman" w:eastAsia="Malgun Gothic"/>
          <w:b/>
          <w:color w:val="000000" w:themeColor="text1"/>
          <w:sz w:val="22"/>
          <w:szCs w:val="22"/>
        </w:rPr>
        <w:t>3</w:t>
      </w:r>
      <w:r w:rsidR="00920978" w:rsidRPr="00E1616E">
        <w:rPr>
          <w:rFonts w:ascii="Times New Roman" w:eastAsia="Malgun Gothic"/>
          <w:b/>
          <w:color w:val="000000" w:themeColor="text1"/>
          <w:sz w:val="22"/>
          <w:szCs w:val="22"/>
        </w:rPr>
        <w:t xml:space="preserve">. List with For loop </w:t>
      </w:r>
    </w:p>
    <w:p w14:paraId="34AB69BA" w14:textId="77777777" w:rsidR="00920978" w:rsidRPr="00E1616E" w:rsidRDefault="00920978" w:rsidP="00920978">
      <w:pPr>
        <w:pStyle w:val="10"/>
        <w:numPr>
          <w:ilvl w:val="0"/>
          <w:numId w:val="18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 xml:space="preserve">Using for loop, find the negative number from the </w:t>
      </w:r>
      <w:proofErr w:type="spellStart"/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list_num</w:t>
      </w:r>
      <w:proofErr w:type="spellEnd"/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=[4,-1, 2, 3,-10,5]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24815" w14:paraId="1DDF96B7" w14:textId="77777777" w:rsidTr="008B1824">
        <w:tc>
          <w:tcPr>
            <w:tcW w:w="9016" w:type="dxa"/>
          </w:tcPr>
          <w:p w14:paraId="39917FC6" w14:textId="77777777" w:rsidR="00524815" w:rsidRP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</w:pPr>
            <w:r w:rsidRPr="00524815"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  <w:t>Code</w:t>
            </w:r>
          </w:p>
        </w:tc>
      </w:tr>
      <w:tr w:rsidR="00524815" w14:paraId="0622CB0C" w14:textId="77777777" w:rsidTr="008B1824">
        <w:tc>
          <w:tcPr>
            <w:tcW w:w="9016" w:type="dxa"/>
          </w:tcPr>
          <w:p w14:paraId="25A59E68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511DE6AA" w14:textId="77777777" w:rsidR="00F33393" w:rsidRPr="00F33393" w:rsidRDefault="00F33393" w:rsidP="00F33393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proofErr w:type="spellStart"/>
            <w:r w:rsidRPr="00F33393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list_num</w:t>
            </w:r>
            <w:proofErr w:type="spellEnd"/>
            <w:r w:rsidRPr="00F33393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=[4,-1, 2, 3,-10,5]</w:t>
            </w:r>
          </w:p>
          <w:p w14:paraId="0326DF94" w14:textId="77777777" w:rsidR="00F33393" w:rsidRPr="00F33393" w:rsidRDefault="00F33393" w:rsidP="00F33393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proofErr w:type="spellStart"/>
            <w:r w:rsidRPr="00F33393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NList</w:t>
            </w:r>
            <w:proofErr w:type="spellEnd"/>
            <w:r w:rsidRPr="00F33393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=[]</w:t>
            </w:r>
          </w:p>
          <w:p w14:paraId="055BDFC0" w14:textId="77777777" w:rsidR="00F33393" w:rsidRPr="00F33393" w:rsidRDefault="00F33393" w:rsidP="00F33393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F33393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for e in </w:t>
            </w:r>
            <w:proofErr w:type="spellStart"/>
            <w:r w:rsidRPr="00F33393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list_num</w:t>
            </w:r>
            <w:proofErr w:type="spellEnd"/>
            <w:r w:rsidRPr="00F33393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:</w:t>
            </w:r>
          </w:p>
          <w:p w14:paraId="30A377F5" w14:textId="77777777" w:rsidR="00F33393" w:rsidRPr="00F33393" w:rsidRDefault="00F33393" w:rsidP="00F33393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F33393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    if e&lt;0:</w:t>
            </w:r>
          </w:p>
          <w:p w14:paraId="5DBAD0E6" w14:textId="0A3DCD1C" w:rsidR="00524815" w:rsidRDefault="00F33393" w:rsidP="00F33393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F33393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        </w:t>
            </w:r>
            <w:proofErr w:type="spellStart"/>
            <w:r w:rsidRPr="00F33393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NList.append</w:t>
            </w:r>
            <w:proofErr w:type="spellEnd"/>
            <w:r w:rsidRPr="00F33393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(e)</w:t>
            </w:r>
          </w:p>
          <w:p w14:paraId="62ECEE94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36899A9A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57FCE2EE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1B9AAE43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181C061A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</w:tc>
      </w:tr>
    </w:tbl>
    <w:p w14:paraId="345DF7BF" w14:textId="77777777" w:rsidR="00920978" w:rsidRPr="00920978" w:rsidRDefault="00920978" w:rsidP="00E1616E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</w:rPr>
      </w:pPr>
    </w:p>
    <w:p w14:paraId="26FEFD7A" w14:textId="4F811BF8" w:rsidR="008F2EDE" w:rsidRPr="00E1616E" w:rsidRDefault="008F2EDE" w:rsidP="008F2EDE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  <w:lang w:val="en-CA"/>
        </w:rPr>
      </w:pPr>
      <w:r>
        <w:rPr>
          <w:rFonts w:ascii="Times New Roman" w:eastAsia="Malgun Gothic"/>
          <w:b/>
          <w:color w:val="000000" w:themeColor="text1"/>
          <w:sz w:val="22"/>
          <w:szCs w:val="22"/>
          <w:lang w:val="en-CA"/>
        </w:rPr>
        <w:t>4</w:t>
      </w:r>
      <w:r w:rsidRPr="00E1616E">
        <w:rPr>
          <w:rFonts w:ascii="Times New Roman" w:eastAsia="Malgun Gothic"/>
          <w:b/>
          <w:color w:val="000000" w:themeColor="text1"/>
          <w:sz w:val="22"/>
          <w:szCs w:val="22"/>
          <w:lang w:val="en-CA"/>
        </w:rPr>
        <w:t xml:space="preserve">. For Loop – Range function </w:t>
      </w:r>
    </w:p>
    <w:p w14:paraId="1F4F0A7D" w14:textId="77777777" w:rsidR="008F2EDE" w:rsidRDefault="008F2EDE" w:rsidP="008F2EDE">
      <w:pPr>
        <w:pStyle w:val="10"/>
        <w:numPr>
          <w:ilvl w:val="0"/>
          <w:numId w:val="13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>Write a for loop to print numbers in multiples of 2 till 10 (0,2,4,6,8,10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2EDE" w14:paraId="063EDC0E" w14:textId="77777777" w:rsidTr="008B1824">
        <w:tc>
          <w:tcPr>
            <w:tcW w:w="9016" w:type="dxa"/>
          </w:tcPr>
          <w:p w14:paraId="365216BB" w14:textId="77777777" w:rsidR="008F2EDE" w:rsidRPr="00524815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</w:pPr>
            <w:r w:rsidRPr="00524815"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  <w:t>Code</w:t>
            </w:r>
          </w:p>
        </w:tc>
      </w:tr>
      <w:tr w:rsidR="008F2EDE" w14:paraId="4AE233E8" w14:textId="77777777" w:rsidTr="008B1824">
        <w:tc>
          <w:tcPr>
            <w:tcW w:w="9016" w:type="dxa"/>
          </w:tcPr>
          <w:p w14:paraId="348CA994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0A96CF94" w14:textId="77777777" w:rsidR="00552504" w:rsidRPr="00552504" w:rsidRDefault="00552504" w:rsidP="0055250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552504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for </w:t>
            </w:r>
            <w:proofErr w:type="spellStart"/>
            <w:r w:rsidRPr="00552504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i</w:t>
            </w:r>
            <w:proofErr w:type="spellEnd"/>
            <w:r w:rsidRPr="00552504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 in range(0,10,2):</w:t>
            </w:r>
          </w:p>
          <w:p w14:paraId="182EADDD" w14:textId="56A627F2" w:rsidR="008F2EDE" w:rsidRDefault="00552504" w:rsidP="0055250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552504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    print(</w:t>
            </w:r>
            <w:proofErr w:type="spellStart"/>
            <w:r w:rsidRPr="00552504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i</w:t>
            </w:r>
            <w:proofErr w:type="spellEnd"/>
            <w:r w:rsidRPr="00552504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)</w:t>
            </w:r>
          </w:p>
          <w:p w14:paraId="4A30A899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47C0CF6C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</w:tc>
      </w:tr>
    </w:tbl>
    <w:p w14:paraId="62EE24AB" w14:textId="77777777" w:rsidR="008F2EDE" w:rsidRDefault="008F2EDE" w:rsidP="008F2EDE">
      <w:pPr>
        <w:pStyle w:val="10"/>
        <w:numPr>
          <w:ilvl w:val="0"/>
          <w:numId w:val="13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>Write a for loop to print numbers in reverse order (5,4,3,2,1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2EDE" w14:paraId="0BB219E0" w14:textId="77777777" w:rsidTr="008B1824">
        <w:tc>
          <w:tcPr>
            <w:tcW w:w="9016" w:type="dxa"/>
          </w:tcPr>
          <w:p w14:paraId="6501A8B5" w14:textId="77777777" w:rsidR="008F2EDE" w:rsidRPr="00524815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</w:pPr>
            <w:r w:rsidRPr="00524815"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  <w:t>Code</w:t>
            </w:r>
          </w:p>
        </w:tc>
      </w:tr>
      <w:tr w:rsidR="008F2EDE" w14:paraId="61E4D1B3" w14:textId="77777777" w:rsidTr="008B1824">
        <w:tc>
          <w:tcPr>
            <w:tcW w:w="9016" w:type="dxa"/>
          </w:tcPr>
          <w:p w14:paraId="4A974BFD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760D095C" w14:textId="77777777" w:rsidR="00552504" w:rsidRPr="00552504" w:rsidRDefault="00552504" w:rsidP="0055250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552504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for </w:t>
            </w:r>
            <w:proofErr w:type="spellStart"/>
            <w:r w:rsidRPr="00552504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i</w:t>
            </w:r>
            <w:proofErr w:type="spellEnd"/>
            <w:r w:rsidRPr="00552504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 in range(5,0,-1):</w:t>
            </w:r>
          </w:p>
          <w:p w14:paraId="294B09CB" w14:textId="6D2CF6CB" w:rsidR="008F2EDE" w:rsidRDefault="00552504" w:rsidP="0055250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552504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    print(</w:t>
            </w:r>
            <w:proofErr w:type="spellStart"/>
            <w:r w:rsidRPr="00552504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i</w:t>
            </w:r>
            <w:proofErr w:type="spellEnd"/>
            <w:r w:rsidRPr="00552504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)</w:t>
            </w:r>
          </w:p>
          <w:p w14:paraId="3EC38544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2BBBE249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</w:tc>
      </w:tr>
    </w:tbl>
    <w:p w14:paraId="224DAF4C" w14:textId="77777777" w:rsidR="008F2EDE" w:rsidRPr="00E1616E" w:rsidRDefault="008F2EDE" w:rsidP="008F2EDE">
      <w:pPr>
        <w:pStyle w:val="10"/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</w:p>
    <w:p w14:paraId="194AC656" w14:textId="77777777" w:rsidR="008F2EDE" w:rsidRPr="00524815" w:rsidRDefault="008F2EDE" w:rsidP="008F2EDE">
      <w:pPr>
        <w:pStyle w:val="10"/>
        <w:numPr>
          <w:ilvl w:val="0"/>
          <w:numId w:val="13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>Write a for loop to print numbers in reverse order in multiples of 2 (10,8,6,4,2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2EDE" w14:paraId="0B2246EE" w14:textId="77777777" w:rsidTr="008B1824">
        <w:tc>
          <w:tcPr>
            <w:tcW w:w="9016" w:type="dxa"/>
          </w:tcPr>
          <w:p w14:paraId="64A78EE8" w14:textId="77777777" w:rsidR="008F2EDE" w:rsidRPr="00524815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</w:pPr>
            <w:r w:rsidRPr="00524815"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  <w:t>Code</w:t>
            </w:r>
          </w:p>
        </w:tc>
      </w:tr>
      <w:tr w:rsidR="008F2EDE" w14:paraId="62482A9C" w14:textId="77777777" w:rsidTr="008B1824">
        <w:tc>
          <w:tcPr>
            <w:tcW w:w="9016" w:type="dxa"/>
          </w:tcPr>
          <w:p w14:paraId="3D07DA79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3CC9B1F2" w14:textId="77777777" w:rsidR="00552504" w:rsidRPr="00552504" w:rsidRDefault="00552504" w:rsidP="0055250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552504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for </w:t>
            </w:r>
            <w:proofErr w:type="spellStart"/>
            <w:r w:rsidRPr="00552504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i</w:t>
            </w:r>
            <w:proofErr w:type="spellEnd"/>
            <w:r w:rsidRPr="00552504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 in range(10,0,-2):</w:t>
            </w:r>
          </w:p>
          <w:p w14:paraId="71552EC4" w14:textId="20BC7459" w:rsidR="008F2EDE" w:rsidRDefault="00552504" w:rsidP="0055250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552504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    print(</w:t>
            </w:r>
            <w:proofErr w:type="spellStart"/>
            <w:r w:rsidRPr="00552504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i</w:t>
            </w:r>
            <w:proofErr w:type="spellEnd"/>
            <w:r w:rsidRPr="00552504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)</w:t>
            </w:r>
          </w:p>
          <w:p w14:paraId="12A5732B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703FFFE0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</w:tc>
      </w:tr>
    </w:tbl>
    <w:p w14:paraId="5F24EF58" w14:textId="77777777" w:rsidR="008F2EDE" w:rsidRDefault="008F2EDE" w:rsidP="00E1616E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</w:rPr>
      </w:pPr>
    </w:p>
    <w:p w14:paraId="74E3D4D2" w14:textId="0B47DE39" w:rsidR="00E1616E" w:rsidRPr="00E1616E" w:rsidRDefault="00E1616E" w:rsidP="00E1616E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</w:rPr>
      </w:pPr>
      <w:r w:rsidRPr="00E1616E">
        <w:rPr>
          <w:rFonts w:ascii="Times New Roman" w:eastAsia="Malgun Gothic"/>
          <w:b/>
          <w:color w:val="000000" w:themeColor="text1"/>
          <w:sz w:val="22"/>
          <w:szCs w:val="22"/>
        </w:rPr>
        <w:t xml:space="preserve">5. For Loop – random module </w:t>
      </w:r>
    </w:p>
    <w:p w14:paraId="63687958" w14:textId="77777777" w:rsidR="00E1616E" w:rsidRPr="00E1616E" w:rsidRDefault="00E1616E" w:rsidP="00E1616E">
      <w:pPr>
        <w:pStyle w:val="10"/>
        <w:numPr>
          <w:ilvl w:val="0"/>
          <w:numId w:val="11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 xml:space="preserve">Using for loop and random module, create a random number list that comprises 5 random integer numbers ranges from -5 to 5. (e.g.,) </w:t>
      </w:r>
      <w:proofErr w:type="spellStart"/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list_random</w:t>
      </w:r>
      <w:proofErr w:type="spellEnd"/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=[-4,-2,0,1,2]</w:t>
      </w:r>
    </w:p>
    <w:p w14:paraId="473ED244" w14:textId="1F06AF1F" w:rsidR="00E1616E" w:rsidRDefault="00E1616E" w:rsidP="00E1616E">
      <w:pPr>
        <w:pStyle w:val="10"/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24815" w14:paraId="0684926D" w14:textId="77777777" w:rsidTr="008B1824">
        <w:tc>
          <w:tcPr>
            <w:tcW w:w="9016" w:type="dxa"/>
          </w:tcPr>
          <w:p w14:paraId="63C137BF" w14:textId="77777777" w:rsidR="00524815" w:rsidRP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</w:pPr>
            <w:r w:rsidRPr="00524815"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  <w:t>Code</w:t>
            </w:r>
          </w:p>
        </w:tc>
      </w:tr>
      <w:tr w:rsidR="00524815" w14:paraId="11D08D6E" w14:textId="77777777" w:rsidTr="008B1824">
        <w:tc>
          <w:tcPr>
            <w:tcW w:w="9016" w:type="dxa"/>
          </w:tcPr>
          <w:p w14:paraId="26F212A0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2404DFAC" w14:textId="77777777" w:rsidR="003454AD" w:rsidRPr="003454AD" w:rsidRDefault="003454AD" w:rsidP="003454AD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import random</w:t>
            </w:r>
          </w:p>
          <w:p w14:paraId="6A059370" w14:textId="77777777" w:rsidR="003454AD" w:rsidRPr="003454AD" w:rsidRDefault="003454AD" w:rsidP="003454AD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proofErr w:type="spellStart"/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list_random</w:t>
            </w:r>
            <w:proofErr w:type="spellEnd"/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=[]</w:t>
            </w:r>
          </w:p>
          <w:p w14:paraId="72F6143D" w14:textId="77777777" w:rsidR="003454AD" w:rsidRPr="003454AD" w:rsidRDefault="003454AD" w:rsidP="003454AD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lastRenderedPageBreak/>
              <w:t xml:space="preserve">for </w:t>
            </w:r>
            <w:proofErr w:type="spellStart"/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i</w:t>
            </w:r>
            <w:proofErr w:type="spellEnd"/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 in range(5):</w:t>
            </w:r>
          </w:p>
          <w:p w14:paraId="65735F38" w14:textId="77777777" w:rsidR="003454AD" w:rsidRPr="003454AD" w:rsidRDefault="003454AD" w:rsidP="003454AD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    </w:t>
            </w:r>
            <w:proofErr w:type="spellStart"/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rand_num</w:t>
            </w:r>
            <w:proofErr w:type="spellEnd"/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=</w:t>
            </w:r>
            <w:proofErr w:type="spellStart"/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random.randint</w:t>
            </w:r>
            <w:proofErr w:type="spellEnd"/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(-5,5)</w:t>
            </w:r>
          </w:p>
          <w:p w14:paraId="1618D950" w14:textId="77777777" w:rsidR="003454AD" w:rsidRPr="003454AD" w:rsidRDefault="003454AD" w:rsidP="003454AD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    </w:t>
            </w:r>
            <w:proofErr w:type="spellStart"/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list_random.append</w:t>
            </w:r>
            <w:proofErr w:type="spellEnd"/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(</w:t>
            </w:r>
            <w:proofErr w:type="spellStart"/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rand_num</w:t>
            </w:r>
            <w:proofErr w:type="spellEnd"/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)</w:t>
            </w:r>
          </w:p>
          <w:p w14:paraId="5255901A" w14:textId="77777777" w:rsidR="003454AD" w:rsidRPr="003454AD" w:rsidRDefault="003454AD" w:rsidP="003454AD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 </w:t>
            </w:r>
          </w:p>
          <w:p w14:paraId="2FC1525A" w14:textId="37861E92" w:rsidR="00524815" w:rsidRDefault="003454AD" w:rsidP="003454AD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print(</w:t>
            </w:r>
            <w:proofErr w:type="spellStart"/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list_random</w:t>
            </w:r>
            <w:proofErr w:type="spellEnd"/>
            <w:r w:rsidRPr="003454AD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)</w:t>
            </w:r>
          </w:p>
          <w:p w14:paraId="26811273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40AD91C1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5DBD79FE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48FE0028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5358D42C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</w:tc>
      </w:tr>
    </w:tbl>
    <w:p w14:paraId="5E7904FD" w14:textId="718F2219" w:rsidR="00524815" w:rsidRDefault="00524815" w:rsidP="00E1616E">
      <w:pPr>
        <w:pStyle w:val="10"/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</w:rPr>
      </w:pPr>
    </w:p>
    <w:p w14:paraId="1B1C1098" w14:textId="488BB09A" w:rsidR="00524815" w:rsidRPr="00524815" w:rsidRDefault="00524815" w:rsidP="00E0573E">
      <w:pPr>
        <w:pStyle w:val="10"/>
        <w:numPr>
          <w:ilvl w:val="0"/>
          <w:numId w:val="11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</w:rPr>
      </w:pPr>
      <w:r w:rsidRPr="00524815">
        <w:rPr>
          <w:rFonts w:ascii="Times New Roman" w:eastAsia="Malgun Gothic"/>
          <w:bCs/>
          <w:color w:val="000000" w:themeColor="text1"/>
          <w:sz w:val="22"/>
          <w:szCs w:val="22"/>
        </w:rPr>
        <w:t xml:space="preserve">Using the list created above 2) and for loop, sum all of the elements in the random list.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24815" w14:paraId="49D87654" w14:textId="77777777" w:rsidTr="008B1824">
        <w:tc>
          <w:tcPr>
            <w:tcW w:w="9016" w:type="dxa"/>
          </w:tcPr>
          <w:p w14:paraId="1B63419A" w14:textId="77777777" w:rsidR="00524815" w:rsidRP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</w:pPr>
            <w:r w:rsidRPr="00524815"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  <w:t>Code</w:t>
            </w:r>
          </w:p>
        </w:tc>
      </w:tr>
      <w:tr w:rsidR="00524815" w14:paraId="30239607" w14:textId="77777777" w:rsidTr="008B1824">
        <w:tc>
          <w:tcPr>
            <w:tcW w:w="9016" w:type="dxa"/>
          </w:tcPr>
          <w:p w14:paraId="10405600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0F2FFD8B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47D4ADAC" w14:textId="77777777" w:rsidR="00AD0C08" w:rsidRPr="00AD0C08" w:rsidRDefault="00AD0C08" w:rsidP="00AD0C08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import random</w:t>
            </w:r>
          </w:p>
          <w:p w14:paraId="4517817E" w14:textId="77777777" w:rsidR="00AD0C08" w:rsidRPr="00AD0C08" w:rsidRDefault="00AD0C08" w:rsidP="00AD0C08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proofErr w:type="spellStart"/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list_random</w:t>
            </w:r>
            <w:proofErr w:type="spellEnd"/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=[]</w:t>
            </w:r>
          </w:p>
          <w:p w14:paraId="31CF88BB" w14:textId="77777777" w:rsidR="00AD0C08" w:rsidRPr="00AD0C08" w:rsidRDefault="00AD0C08" w:rsidP="00AD0C08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s=0</w:t>
            </w:r>
          </w:p>
          <w:p w14:paraId="01BD2C21" w14:textId="77777777" w:rsidR="00AD0C08" w:rsidRPr="00AD0C08" w:rsidRDefault="00AD0C08" w:rsidP="00AD0C08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for </w:t>
            </w:r>
            <w:proofErr w:type="spellStart"/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i</w:t>
            </w:r>
            <w:proofErr w:type="spellEnd"/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 in range(5):</w:t>
            </w:r>
          </w:p>
          <w:p w14:paraId="51529852" w14:textId="77777777" w:rsidR="00AD0C08" w:rsidRPr="00AD0C08" w:rsidRDefault="00AD0C08" w:rsidP="00AD0C08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    </w:t>
            </w:r>
            <w:proofErr w:type="spellStart"/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rand_num</w:t>
            </w:r>
            <w:proofErr w:type="spellEnd"/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=</w:t>
            </w:r>
            <w:proofErr w:type="spellStart"/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random.randint</w:t>
            </w:r>
            <w:proofErr w:type="spellEnd"/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(-5,5)</w:t>
            </w:r>
          </w:p>
          <w:p w14:paraId="68AA73AE" w14:textId="77777777" w:rsidR="00AD0C08" w:rsidRPr="00AD0C08" w:rsidRDefault="00AD0C08" w:rsidP="00AD0C08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    s=</w:t>
            </w:r>
            <w:proofErr w:type="spellStart"/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rand_num+s</w:t>
            </w:r>
            <w:proofErr w:type="spellEnd"/>
          </w:p>
          <w:p w14:paraId="6E24CEA6" w14:textId="77777777" w:rsidR="00AD0C08" w:rsidRPr="00AD0C08" w:rsidRDefault="00AD0C08" w:rsidP="00AD0C08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    </w:t>
            </w:r>
            <w:proofErr w:type="spellStart"/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list_random.append</w:t>
            </w:r>
            <w:proofErr w:type="spellEnd"/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(</w:t>
            </w:r>
            <w:proofErr w:type="spellStart"/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rand_num</w:t>
            </w:r>
            <w:proofErr w:type="spellEnd"/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)</w:t>
            </w:r>
          </w:p>
          <w:p w14:paraId="15189A7D" w14:textId="77777777" w:rsidR="00AD0C08" w:rsidRPr="00AD0C08" w:rsidRDefault="00AD0C08" w:rsidP="00AD0C08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 </w:t>
            </w:r>
          </w:p>
          <w:p w14:paraId="6BEB5B57" w14:textId="77777777" w:rsidR="00AD0C08" w:rsidRPr="00AD0C08" w:rsidRDefault="00AD0C08" w:rsidP="00AD0C08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print(</w:t>
            </w:r>
            <w:proofErr w:type="spellStart"/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list_random</w:t>
            </w:r>
            <w:proofErr w:type="spellEnd"/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)</w:t>
            </w:r>
          </w:p>
          <w:p w14:paraId="6950B3A0" w14:textId="3F1BFFB5" w:rsidR="00524815" w:rsidRDefault="00AD0C08" w:rsidP="00AD0C08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D0C08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print(s)</w:t>
            </w:r>
          </w:p>
          <w:p w14:paraId="3495A796" w14:textId="68ADF0AF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73F769B3" w14:textId="77777777" w:rsidR="00C6214E" w:rsidRDefault="00C6214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5807FBB5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45502EE3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</w:tc>
      </w:tr>
    </w:tbl>
    <w:p w14:paraId="4EC94B86" w14:textId="77777777" w:rsidR="00524815" w:rsidRPr="00E1616E" w:rsidRDefault="00524815" w:rsidP="00E1616E">
      <w:pPr>
        <w:pStyle w:val="10"/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</w:rPr>
      </w:pPr>
    </w:p>
    <w:sectPr w:rsidR="00524815" w:rsidRPr="00E1616E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DFD30" w14:textId="77777777" w:rsidR="0077711C" w:rsidRDefault="0077711C" w:rsidP="00E71E05">
      <w:pPr>
        <w:spacing w:after="0" w:line="240" w:lineRule="auto"/>
      </w:pPr>
      <w:r>
        <w:separator/>
      </w:r>
    </w:p>
  </w:endnote>
  <w:endnote w:type="continuationSeparator" w:id="0">
    <w:p w14:paraId="61E06A47" w14:textId="77777777" w:rsidR="0077711C" w:rsidRDefault="0077711C" w:rsidP="00E71E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96902263"/>
      <w:docPartObj>
        <w:docPartGallery w:val="Page Numbers (Bottom of Page)"/>
        <w:docPartUnique/>
      </w:docPartObj>
    </w:sdtPr>
    <w:sdtEndPr/>
    <w:sdtContent>
      <w:p w14:paraId="60113199" w14:textId="77777777" w:rsidR="00E71E05" w:rsidRDefault="00E71E05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268B2" w:rsidRPr="004268B2">
          <w:rPr>
            <w:noProof/>
            <w:lang w:val="ko-KR"/>
          </w:rPr>
          <w:t>7</w:t>
        </w:r>
        <w:r>
          <w:fldChar w:fldCharType="end"/>
        </w:r>
      </w:p>
    </w:sdtContent>
  </w:sdt>
  <w:p w14:paraId="0EA8AB0D" w14:textId="77777777" w:rsidR="00E71E05" w:rsidRDefault="00E71E0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2CE27" w14:textId="77777777" w:rsidR="0077711C" w:rsidRDefault="0077711C" w:rsidP="00E71E05">
      <w:pPr>
        <w:spacing w:after="0" w:line="240" w:lineRule="auto"/>
      </w:pPr>
      <w:r>
        <w:separator/>
      </w:r>
    </w:p>
  </w:footnote>
  <w:footnote w:type="continuationSeparator" w:id="0">
    <w:p w14:paraId="0418A65D" w14:textId="77777777" w:rsidR="0077711C" w:rsidRDefault="0077711C" w:rsidP="00E71E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2602"/>
    <w:multiLevelType w:val="hybridMultilevel"/>
    <w:tmpl w:val="BAAAA94C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CC2587"/>
    <w:multiLevelType w:val="hybridMultilevel"/>
    <w:tmpl w:val="C5EA46DE"/>
    <w:lvl w:ilvl="0" w:tplc="3CE2FF9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38F918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2A958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5AADD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688D2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E3E2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B80525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FAFB3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B0772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C0C4F"/>
    <w:multiLevelType w:val="hybridMultilevel"/>
    <w:tmpl w:val="65B67B54"/>
    <w:lvl w:ilvl="0" w:tplc="CEAAC80E">
      <w:start w:val="1"/>
      <w:numFmt w:val="decimal"/>
      <w:lvlText w:val="%1)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" w15:restartNumberingAfterBreak="0">
    <w:nsid w:val="1C3D0D7B"/>
    <w:multiLevelType w:val="hybridMultilevel"/>
    <w:tmpl w:val="9CECA3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3C646F"/>
    <w:multiLevelType w:val="hybridMultilevel"/>
    <w:tmpl w:val="DBBC70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903EA5"/>
    <w:multiLevelType w:val="hybridMultilevel"/>
    <w:tmpl w:val="1FC42A34"/>
    <w:lvl w:ilvl="0" w:tplc="04090017">
      <w:start w:val="1"/>
      <w:numFmt w:val="lowerLetter"/>
      <w:lvlText w:val="%1)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298D393A"/>
    <w:multiLevelType w:val="hybridMultilevel"/>
    <w:tmpl w:val="68389EA8"/>
    <w:lvl w:ilvl="0" w:tplc="25D82706">
      <w:start w:val="6"/>
      <w:numFmt w:val="bullet"/>
      <w:lvlText w:val=""/>
      <w:lvlJc w:val="left"/>
      <w:pPr>
        <w:ind w:left="720" w:hanging="360"/>
      </w:pPr>
      <w:rPr>
        <w:rFonts w:ascii="Symbol" w:eastAsia="Malgun Gothic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91A96"/>
    <w:multiLevelType w:val="hybridMultilevel"/>
    <w:tmpl w:val="9C3C3B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235B15"/>
    <w:multiLevelType w:val="hybridMultilevel"/>
    <w:tmpl w:val="FAE275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7B09D9"/>
    <w:multiLevelType w:val="hybridMultilevel"/>
    <w:tmpl w:val="6E8EAA1E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C53771"/>
    <w:multiLevelType w:val="hybridMultilevel"/>
    <w:tmpl w:val="904A05AC"/>
    <w:lvl w:ilvl="0" w:tplc="1A12853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inorHAnsi" w:eastAsiaTheme="minorEastAsia" w:hAnsiTheme="minorHAnsi" w:cstheme="minorBidi"/>
      </w:rPr>
    </w:lvl>
    <w:lvl w:ilvl="1" w:tplc="A85A0C5A" w:tentative="1">
      <w:start w:val="1"/>
      <w:numFmt w:val="bullet"/>
      <w:lvlText w:val="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5596EFF8" w:tentative="1">
      <w:start w:val="1"/>
      <w:numFmt w:val="bullet"/>
      <w:lvlText w:val="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92CC23D2" w:tentative="1">
      <w:start w:val="1"/>
      <w:numFmt w:val="bullet"/>
      <w:lvlText w:val="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8D7A148E" w:tentative="1">
      <w:start w:val="1"/>
      <w:numFmt w:val="bullet"/>
      <w:lvlText w:val="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D98691D0" w:tentative="1">
      <w:start w:val="1"/>
      <w:numFmt w:val="bullet"/>
      <w:lvlText w:val="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15E16E4" w:tentative="1">
      <w:start w:val="1"/>
      <w:numFmt w:val="bullet"/>
      <w:lvlText w:val="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68A2920A" w:tentative="1">
      <w:start w:val="1"/>
      <w:numFmt w:val="bullet"/>
      <w:lvlText w:val="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1B38A596" w:tentative="1">
      <w:start w:val="1"/>
      <w:numFmt w:val="bullet"/>
      <w:lvlText w:val="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1B037FE"/>
    <w:multiLevelType w:val="hybridMultilevel"/>
    <w:tmpl w:val="859888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374900"/>
    <w:multiLevelType w:val="hybridMultilevel"/>
    <w:tmpl w:val="8E4A28BE"/>
    <w:lvl w:ilvl="0" w:tplc="4CCC7E2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F08488F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8D4038B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5C94016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40CA019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0CD8129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28D82FE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67242A8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8A3A468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13" w15:restartNumberingAfterBreak="0">
    <w:nsid w:val="496201CC"/>
    <w:multiLevelType w:val="hybridMultilevel"/>
    <w:tmpl w:val="7668130C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AD2334"/>
    <w:multiLevelType w:val="hybridMultilevel"/>
    <w:tmpl w:val="6E8EAA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EB760D"/>
    <w:multiLevelType w:val="hybridMultilevel"/>
    <w:tmpl w:val="4FFC09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3F6604"/>
    <w:multiLevelType w:val="hybridMultilevel"/>
    <w:tmpl w:val="EE7E1F46"/>
    <w:lvl w:ilvl="0" w:tplc="2C7CDC4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98EE558C">
      <w:start w:val="189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B66BB8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68AC20E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13260DB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5338E1B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F48418C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1DFA7C8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F24284E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17" w15:restartNumberingAfterBreak="0">
    <w:nsid w:val="6A67473C"/>
    <w:multiLevelType w:val="hybridMultilevel"/>
    <w:tmpl w:val="799017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556482"/>
    <w:multiLevelType w:val="hybridMultilevel"/>
    <w:tmpl w:val="4D808CE8"/>
    <w:lvl w:ilvl="0" w:tplc="096A7F3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3C6ED63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4290F1A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31D8B8C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7B028EC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EB10627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739A4BF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D496077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4D32DE3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19" w15:restartNumberingAfterBreak="0">
    <w:nsid w:val="7FF07371"/>
    <w:multiLevelType w:val="hybridMultilevel"/>
    <w:tmpl w:val="C930E11E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6"/>
  </w:num>
  <w:num w:numId="3">
    <w:abstractNumId w:val="1"/>
  </w:num>
  <w:num w:numId="4">
    <w:abstractNumId w:val="5"/>
  </w:num>
  <w:num w:numId="5">
    <w:abstractNumId w:val="8"/>
  </w:num>
  <w:num w:numId="6">
    <w:abstractNumId w:val="18"/>
  </w:num>
  <w:num w:numId="7">
    <w:abstractNumId w:val="10"/>
  </w:num>
  <w:num w:numId="8">
    <w:abstractNumId w:val="17"/>
  </w:num>
  <w:num w:numId="9">
    <w:abstractNumId w:val="0"/>
  </w:num>
  <w:num w:numId="10">
    <w:abstractNumId w:val="19"/>
  </w:num>
  <w:num w:numId="11">
    <w:abstractNumId w:val="14"/>
  </w:num>
  <w:num w:numId="12">
    <w:abstractNumId w:val="15"/>
  </w:num>
  <w:num w:numId="13">
    <w:abstractNumId w:val="11"/>
  </w:num>
  <w:num w:numId="14">
    <w:abstractNumId w:val="4"/>
  </w:num>
  <w:num w:numId="15">
    <w:abstractNumId w:val="3"/>
  </w:num>
  <w:num w:numId="16">
    <w:abstractNumId w:val="7"/>
  </w:num>
  <w:num w:numId="17">
    <w:abstractNumId w:val="13"/>
  </w:num>
  <w:num w:numId="18">
    <w:abstractNumId w:val="2"/>
  </w:num>
  <w:num w:numId="19">
    <w:abstractNumId w:val="6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zS0MDE0MTQ0sjBV0lEKTi0uzszPAykwqgUAZ0OcqCwAAAA="/>
  </w:docVars>
  <w:rsids>
    <w:rsidRoot w:val="0088180C"/>
    <w:rsid w:val="00090A1E"/>
    <w:rsid w:val="000F06A6"/>
    <w:rsid w:val="001378AF"/>
    <w:rsid w:val="001E1041"/>
    <w:rsid w:val="00201DA6"/>
    <w:rsid w:val="00244502"/>
    <w:rsid w:val="002461CC"/>
    <w:rsid w:val="00246254"/>
    <w:rsid w:val="00251DA4"/>
    <w:rsid w:val="002801DE"/>
    <w:rsid w:val="00291632"/>
    <w:rsid w:val="002A450C"/>
    <w:rsid w:val="002C59CB"/>
    <w:rsid w:val="0032182F"/>
    <w:rsid w:val="003454AD"/>
    <w:rsid w:val="003566B1"/>
    <w:rsid w:val="003844F6"/>
    <w:rsid w:val="003E5820"/>
    <w:rsid w:val="003E7BF4"/>
    <w:rsid w:val="00406800"/>
    <w:rsid w:val="004268B2"/>
    <w:rsid w:val="004B3452"/>
    <w:rsid w:val="00524815"/>
    <w:rsid w:val="00531D5C"/>
    <w:rsid w:val="00551B5B"/>
    <w:rsid w:val="00552504"/>
    <w:rsid w:val="00555D59"/>
    <w:rsid w:val="00593538"/>
    <w:rsid w:val="005B6927"/>
    <w:rsid w:val="0061757B"/>
    <w:rsid w:val="00635977"/>
    <w:rsid w:val="00684043"/>
    <w:rsid w:val="00695823"/>
    <w:rsid w:val="006A455E"/>
    <w:rsid w:val="006D2B4C"/>
    <w:rsid w:val="006D774E"/>
    <w:rsid w:val="0075125C"/>
    <w:rsid w:val="0077711C"/>
    <w:rsid w:val="007C21D1"/>
    <w:rsid w:val="008253BC"/>
    <w:rsid w:val="008272A1"/>
    <w:rsid w:val="00845DE5"/>
    <w:rsid w:val="00880A6F"/>
    <w:rsid w:val="0088180C"/>
    <w:rsid w:val="008A5386"/>
    <w:rsid w:val="008F2EDE"/>
    <w:rsid w:val="00903307"/>
    <w:rsid w:val="00920978"/>
    <w:rsid w:val="009315A4"/>
    <w:rsid w:val="0094767E"/>
    <w:rsid w:val="00974065"/>
    <w:rsid w:val="00A1004C"/>
    <w:rsid w:val="00A11FA6"/>
    <w:rsid w:val="00A65F87"/>
    <w:rsid w:val="00A714D4"/>
    <w:rsid w:val="00A85A56"/>
    <w:rsid w:val="00AD0C08"/>
    <w:rsid w:val="00AE48EF"/>
    <w:rsid w:val="00B434C1"/>
    <w:rsid w:val="00BA44CC"/>
    <w:rsid w:val="00C02497"/>
    <w:rsid w:val="00C41AC9"/>
    <w:rsid w:val="00C5722B"/>
    <w:rsid w:val="00C6214E"/>
    <w:rsid w:val="00C86732"/>
    <w:rsid w:val="00CF54AA"/>
    <w:rsid w:val="00D0048A"/>
    <w:rsid w:val="00DD793F"/>
    <w:rsid w:val="00DF1694"/>
    <w:rsid w:val="00E01F47"/>
    <w:rsid w:val="00E1616E"/>
    <w:rsid w:val="00E61955"/>
    <w:rsid w:val="00E71E05"/>
    <w:rsid w:val="00E97E22"/>
    <w:rsid w:val="00EB29D0"/>
    <w:rsid w:val="00EF6B9A"/>
    <w:rsid w:val="00F33393"/>
    <w:rsid w:val="00F3735A"/>
    <w:rsid w:val="00F91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EDE02E"/>
  <w15:chartTrackingRefBased/>
  <w15:docId w15:val="{AAEB230D-B431-4045-B20A-100CCC4BE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2182F"/>
    <w:pPr>
      <w:widowControl w:val="0"/>
      <w:wordWrap w:val="0"/>
      <w:autoSpaceDE w:val="0"/>
      <w:autoSpaceDN w:val="0"/>
      <w:spacing w:after="200" w:line="276" w:lineRule="auto"/>
    </w:pPr>
  </w:style>
  <w:style w:type="paragraph" w:styleId="4">
    <w:name w:val="heading 4"/>
    <w:basedOn w:val="a"/>
    <w:link w:val="40"/>
    <w:uiPriority w:val="9"/>
    <w:qFormat/>
    <w:rsid w:val="002801DE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C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818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본문(견고딕10)"/>
    <w:rsid w:val="0088180C"/>
    <w:pPr>
      <w:widowControl w:val="0"/>
      <w:wordWrap w:val="0"/>
      <w:autoSpaceDE w:val="0"/>
      <w:autoSpaceDN w:val="0"/>
      <w:adjustRightInd w:val="0"/>
      <w:spacing w:after="0" w:line="299" w:lineRule="auto"/>
    </w:pPr>
    <w:rPr>
      <w:rFonts w:ascii="BatangChe" w:eastAsia="BatangChe" w:hAnsi="Times New Roman" w:cs="Times New Roman"/>
      <w:color w:val="000000"/>
      <w:kern w:val="0"/>
      <w:szCs w:val="20"/>
    </w:rPr>
  </w:style>
  <w:style w:type="paragraph" w:styleId="a4">
    <w:name w:val="header"/>
    <w:basedOn w:val="a"/>
    <w:link w:val="a5"/>
    <w:uiPriority w:val="99"/>
    <w:unhideWhenUsed/>
    <w:rsid w:val="00E71E05"/>
    <w:pPr>
      <w:tabs>
        <w:tab w:val="center" w:pos="4513"/>
        <w:tab w:val="right" w:pos="9026"/>
      </w:tabs>
      <w:snapToGrid w:val="0"/>
    </w:pPr>
  </w:style>
  <w:style w:type="character" w:customStyle="1" w:styleId="a5">
    <w:name w:val="页眉 字符"/>
    <w:basedOn w:val="a0"/>
    <w:link w:val="a4"/>
    <w:uiPriority w:val="99"/>
    <w:rsid w:val="00E71E05"/>
  </w:style>
  <w:style w:type="paragraph" w:styleId="a6">
    <w:name w:val="footer"/>
    <w:basedOn w:val="a"/>
    <w:link w:val="a7"/>
    <w:uiPriority w:val="99"/>
    <w:unhideWhenUsed/>
    <w:rsid w:val="00E71E05"/>
    <w:pPr>
      <w:tabs>
        <w:tab w:val="center" w:pos="4513"/>
        <w:tab w:val="right" w:pos="9026"/>
      </w:tabs>
      <w:snapToGrid w:val="0"/>
    </w:pPr>
  </w:style>
  <w:style w:type="character" w:customStyle="1" w:styleId="a7">
    <w:name w:val="页脚 字符"/>
    <w:basedOn w:val="a0"/>
    <w:link w:val="a6"/>
    <w:uiPriority w:val="99"/>
    <w:rsid w:val="00E71E05"/>
  </w:style>
  <w:style w:type="character" w:styleId="HTML">
    <w:name w:val="HTML Code"/>
    <w:basedOn w:val="a0"/>
    <w:uiPriority w:val="99"/>
    <w:semiHidden/>
    <w:unhideWhenUsed/>
    <w:rsid w:val="00F3735A"/>
    <w:rPr>
      <w:rFonts w:ascii="Courier New" w:eastAsia="Times New Roman" w:hAnsi="Courier New" w:cs="Courier New"/>
      <w:sz w:val="20"/>
      <w:szCs w:val="20"/>
    </w:rPr>
  </w:style>
  <w:style w:type="character" w:customStyle="1" w:styleId="pre">
    <w:name w:val="pre"/>
    <w:basedOn w:val="a0"/>
    <w:rsid w:val="00F3735A"/>
  </w:style>
  <w:style w:type="character" w:styleId="a8">
    <w:name w:val="Emphasis"/>
    <w:basedOn w:val="a0"/>
    <w:uiPriority w:val="20"/>
    <w:qFormat/>
    <w:rsid w:val="00F3735A"/>
    <w:rPr>
      <w:i/>
      <w:iCs/>
    </w:rPr>
  </w:style>
  <w:style w:type="paragraph" w:styleId="a9">
    <w:name w:val="List Paragraph"/>
    <w:basedOn w:val="a"/>
    <w:uiPriority w:val="34"/>
    <w:qFormat/>
    <w:rsid w:val="00F3735A"/>
    <w:pPr>
      <w:widowControl/>
      <w:wordWrap/>
      <w:autoSpaceDE/>
      <w:autoSpaceDN/>
      <w:spacing w:after="0" w:line="240" w:lineRule="auto"/>
      <w:ind w:left="720"/>
      <w:contextualSpacing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aa">
    <w:name w:val="Hyperlink"/>
    <w:basedOn w:val="a0"/>
    <w:uiPriority w:val="99"/>
    <w:semiHidden/>
    <w:unhideWhenUsed/>
    <w:rsid w:val="00A1004C"/>
    <w:rPr>
      <w:color w:val="0000FF"/>
      <w:u w:val="single"/>
    </w:rPr>
  </w:style>
  <w:style w:type="character" w:customStyle="1" w:styleId="40">
    <w:name w:val="标题 4 字符"/>
    <w:basedOn w:val="a0"/>
    <w:link w:val="4"/>
    <w:uiPriority w:val="9"/>
    <w:rsid w:val="002801DE"/>
    <w:rPr>
      <w:rFonts w:ascii="Times New Roman" w:eastAsia="Times New Roman" w:hAnsi="Times New Roman" w:cs="Times New Roman"/>
      <w:b/>
      <w:bCs/>
      <w:kern w:val="0"/>
      <w:sz w:val="24"/>
      <w:szCs w:val="24"/>
      <w:lang w:val="en-CA"/>
    </w:rPr>
  </w:style>
  <w:style w:type="paragraph" w:styleId="HTML0">
    <w:name w:val="HTML Preformatted"/>
    <w:basedOn w:val="a"/>
    <w:link w:val="HTML1"/>
    <w:uiPriority w:val="99"/>
    <w:unhideWhenUsed/>
    <w:rsid w:val="002801D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Courier New" w:eastAsia="Times New Roman" w:hAnsi="Courier New" w:cs="Courier New"/>
      <w:kern w:val="0"/>
      <w:szCs w:val="20"/>
      <w:lang w:val="en-CA"/>
    </w:rPr>
  </w:style>
  <w:style w:type="character" w:customStyle="1" w:styleId="HTML1">
    <w:name w:val="HTML 预设格式 字符"/>
    <w:basedOn w:val="a0"/>
    <w:link w:val="HTML0"/>
    <w:uiPriority w:val="99"/>
    <w:rsid w:val="002801DE"/>
    <w:rPr>
      <w:rFonts w:ascii="Courier New" w:eastAsia="Times New Roman" w:hAnsi="Courier New" w:cs="Courier New"/>
      <w:kern w:val="0"/>
      <w:szCs w:val="20"/>
      <w:lang w:val="en-CA"/>
    </w:rPr>
  </w:style>
  <w:style w:type="character" w:customStyle="1" w:styleId="token">
    <w:name w:val="token"/>
    <w:basedOn w:val="a0"/>
    <w:rsid w:val="002801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1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4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3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7074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3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4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35344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416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6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1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2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884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4365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22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4297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547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1237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501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957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4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2364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3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7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programiz.com/python-programming/lis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6</Pages>
  <Words>649</Words>
  <Characters>3700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</dc:creator>
  <cp:keywords/>
  <dc:description/>
  <cp:lastModifiedBy>Jingyi Zhu</cp:lastModifiedBy>
  <cp:revision>7</cp:revision>
  <dcterms:created xsi:type="dcterms:W3CDTF">2022-01-08T14:21:00Z</dcterms:created>
  <dcterms:modified xsi:type="dcterms:W3CDTF">2022-01-11T14:34:00Z</dcterms:modified>
</cp:coreProperties>
</file>